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B2895" w14:textId="77777777" w:rsidR="00C15D62" w:rsidRDefault="00C15D62"/>
    <w:p w14:paraId="2F90A4E3" w14:textId="77777777" w:rsidR="001F0556" w:rsidRPr="001B1A41" w:rsidRDefault="00C15D62">
      <w:p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 xml:space="preserve">I, the undersigned, 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830"/>
        <w:gridCol w:w="7626"/>
      </w:tblGrid>
      <w:tr w:rsidR="00B445EF" w:rsidRPr="001B1A41" w14:paraId="7D9B1B36" w14:textId="77777777" w:rsidTr="00026962">
        <w:trPr>
          <w:trHeight w:val="454"/>
        </w:trPr>
        <w:tc>
          <w:tcPr>
            <w:tcW w:w="2830" w:type="dxa"/>
            <w:vAlign w:val="center"/>
          </w:tcPr>
          <w:p w14:paraId="5B125A40" w14:textId="77777777" w:rsidR="00B445EF" w:rsidRPr="001B1A41" w:rsidRDefault="00B445EF" w:rsidP="00C70A0B">
            <w:p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Full Name and Surname</w:t>
            </w:r>
          </w:p>
        </w:tc>
        <w:tc>
          <w:tcPr>
            <w:tcW w:w="7626" w:type="dxa"/>
            <w:vAlign w:val="center"/>
          </w:tcPr>
          <w:p w14:paraId="35B12C0C" w14:textId="4D51DABF" w:rsidR="00B445EF" w:rsidRPr="00CB7C15" w:rsidRDefault="00B445EF" w:rsidP="00C70A0B">
            <w:pPr>
              <w:spacing w:after="200" w:line="276" w:lineRule="auto"/>
              <w:rPr>
                <w:rFonts w:ascii="Arial" w:hAnsi="Arial" w:cs="Arial"/>
                <w:lang w:val="de-DE" w:eastAsia="en-ZA"/>
              </w:rPr>
            </w:pPr>
          </w:p>
        </w:tc>
      </w:tr>
      <w:tr w:rsidR="00B445EF" w:rsidRPr="001B1A41" w14:paraId="702E0A1E" w14:textId="77777777" w:rsidTr="00026962">
        <w:trPr>
          <w:trHeight w:val="404"/>
        </w:trPr>
        <w:tc>
          <w:tcPr>
            <w:tcW w:w="2830" w:type="dxa"/>
            <w:vAlign w:val="center"/>
          </w:tcPr>
          <w:p w14:paraId="426FD609" w14:textId="77777777" w:rsidR="00B445EF" w:rsidRPr="001B1A41" w:rsidRDefault="00B445EF" w:rsidP="00C70A0B">
            <w:p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Identity Number</w:t>
            </w:r>
          </w:p>
        </w:tc>
        <w:tc>
          <w:tcPr>
            <w:tcW w:w="7626" w:type="dxa"/>
            <w:vAlign w:val="center"/>
          </w:tcPr>
          <w:p w14:paraId="5FC4B0C0" w14:textId="5841BD0F" w:rsidR="00B445EF" w:rsidRPr="001B1A41" w:rsidRDefault="00B445EF" w:rsidP="00C70A0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470A2D" w14:textId="77777777" w:rsidR="00BB25D7" w:rsidRPr="00BB25D7" w:rsidRDefault="00BB25D7">
      <w:pPr>
        <w:rPr>
          <w:rFonts w:ascii="Arial" w:hAnsi="Arial" w:cs="Arial"/>
          <w:sz w:val="6"/>
          <w:szCs w:val="24"/>
        </w:rPr>
      </w:pPr>
    </w:p>
    <w:p w14:paraId="0D5E1BC5" w14:textId="77777777" w:rsidR="00C15D62" w:rsidRPr="001B1A41" w:rsidRDefault="00C15D62">
      <w:p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Hereby declare under oath as follows:</w:t>
      </w:r>
    </w:p>
    <w:p w14:paraId="6E5C099D" w14:textId="77777777" w:rsidR="00C15D62" w:rsidRDefault="00C15D62" w:rsidP="00C15D6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The contents of this statement are to the best of my knowledge a true reflection of the facts.</w:t>
      </w:r>
    </w:p>
    <w:p w14:paraId="181F10E7" w14:textId="77777777" w:rsidR="00026962" w:rsidRPr="001B1A41" w:rsidRDefault="00026962" w:rsidP="00026962">
      <w:pPr>
        <w:pStyle w:val="ListParagraph"/>
        <w:rPr>
          <w:rFonts w:ascii="Arial" w:hAnsi="Arial" w:cs="Arial"/>
          <w:sz w:val="24"/>
          <w:szCs w:val="24"/>
        </w:rPr>
      </w:pPr>
    </w:p>
    <w:p w14:paraId="5BE9BCF3" w14:textId="7B6ED6C5" w:rsidR="00C15D62" w:rsidRPr="001B1A41" w:rsidRDefault="00C15D62" w:rsidP="00C15D6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I am a</w:t>
      </w:r>
      <w:r w:rsidR="00026962">
        <w:rPr>
          <w:rFonts w:ascii="Arial" w:hAnsi="Arial" w:cs="Arial"/>
          <w:sz w:val="24"/>
          <w:szCs w:val="24"/>
        </w:rPr>
        <w:t xml:space="preserve"> Member / Director / Owner (</w:t>
      </w:r>
      <w:r w:rsidR="00026962">
        <w:rPr>
          <w:rFonts w:ascii="Arial" w:hAnsi="Arial" w:cs="Arial"/>
          <w:b/>
          <w:bCs/>
          <w:sz w:val="24"/>
          <w:szCs w:val="24"/>
        </w:rPr>
        <w:t>Select one)</w:t>
      </w:r>
      <w:r w:rsidR="00F519CC">
        <w:rPr>
          <w:rFonts w:ascii="Arial" w:hAnsi="Arial" w:cs="Arial"/>
          <w:sz w:val="24"/>
          <w:szCs w:val="24"/>
        </w:rPr>
        <w:t xml:space="preserve"> </w:t>
      </w:r>
      <w:r w:rsidRPr="001B1A41">
        <w:rPr>
          <w:rFonts w:ascii="Arial" w:hAnsi="Arial" w:cs="Arial"/>
          <w:sz w:val="24"/>
          <w:szCs w:val="24"/>
        </w:rPr>
        <w:t>of the following enterprise and am duly authorised to act on its behal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7200"/>
      </w:tblGrid>
      <w:tr w:rsidR="00A97500" w:rsidRPr="001B1A41" w14:paraId="490B6151" w14:textId="77777777" w:rsidTr="002F0D81">
        <w:trPr>
          <w:trHeight w:val="613"/>
        </w:trPr>
        <w:tc>
          <w:tcPr>
            <w:tcW w:w="3256" w:type="dxa"/>
            <w:vAlign w:val="center"/>
          </w:tcPr>
          <w:p w14:paraId="3102AC4A" w14:textId="77777777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Enterprise Name:</w:t>
            </w:r>
          </w:p>
        </w:tc>
        <w:tc>
          <w:tcPr>
            <w:tcW w:w="7200" w:type="dxa"/>
            <w:vAlign w:val="center"/>
          </w:tcPr>
          <w:p w14:paraId="4E986FF1" w14:textId="77819991" w:rsidR="00A97500" w:rsidRPr="001B1A41" w:rsidRDefault="00A97500" w:rsidP="00A975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7500" w:rsidRPr="001B1A41" w14:paraId="0727AD9B" w14:textId="77777777" w:rsidTr="002F0D81">
        <w:tc>
          <w:tcPr>
            <w:tcW w:w="3256" w:type="dxa"/>
            <w:vAlign w:val="center"/>
          </w:tcPr>
          <w:p w14:paraId="54A1486D" w14:textId="77777777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Trading Name (If applicable):</w:t>
            </w:r>
          </w:p>
        </w:tc>
        <w:tc>
          <w:tcPr>
            <w:tcW w:w="7200" w:type="dxa"/>
            <w:vAlign w:val="center"/>
          </w:tcPr>
          <w:p w14:paraId="4A645BEF" w14:textId="41ED4B4F" w:rsidR="00A97500" w:rsidRPr="001B1A41" w:rsidRDefault="00A97500" w:rsidP="00A975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7500" w:rsidRPr="001B1A41" w14:paraId="254171E0" w14:textId="77777777" w:rsidTr="002F0D81">
        <w:trPr>
          <w:trHeight w:val="556"/>
        </w:trPr>
        <w:tc>
          <w:tcPr>
            <w:tcW w:w="3256" w:type="dxa"/>
            <w:vAlign w:val="center"/>
          </w:tcPr>
          <w:p w14:paraId="5B4CBB6D" w14:textId="7BD0453F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gistration Number:</w:t>
            </w:r>
          </w:p>
        </w:tc>
        <w:tc>
          <w:tcPr>
            <w:tcW w:w="7200" w:type="dxa"/>
            <w:vAlign w:val="center"/>
          </w:tcPr>
          <w:p w14:paraId="29BF26D5" w14:textId="476EEFD6" w:rsidR="00A97500" w:rsidRPr="001B1A41" w:rsidRDefault="00A97500" w:rsidP="00A975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7500" w:rsidRPr="001B1A41" w14:paraId="7CB79B99" w14:textId="77777777" w:rsidTr="002F0D81">
        <w:trPr>
          <w:trHeight w:val="1259"/>
        </w:trPr>
        <w:tc>
          <w:tcPr>
            <w:tcW w:w="3256" w:type="dxa"/>
            <w:vAlign w:val="center"/>
          </w:tcPr>
          <w:p w14:paraId="183BB541" w14:textId="77777777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Enterprise Physical Address:</w:t>
            </w:r>
          </w:p>
          <w:p w14:paraId="45A53CF4" w14:textId="77777777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203B46" w14:textId="77777777" w:rsidR="00A97500" w:rsidRPr="001B1A41" w:rsidRDefault="00A97500" w:rsidP="00A9750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00" w:type="dxa"/>
            <w:vAlign w:val="center"/>
          </w:tcPr>
          <w:p w14:paraId="428ED614" w14:textId="63A69945" w:rsidR="00A97500" w:rsidRPr="001B1A41" w:rsidRDefault="00A97500" w:rsidP="00A9750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13A64" w:rsidRPr="001B1A41" w14:paraId="48F9D309" w14:textId="77777777" w:rsidTr="002F0D81">
        <w:trPr>
          <w:trHeight w:val="500"/>
        </w:trPr>
        <w:tc>
          <w:tcPr>
            <w:tcW w:w="3256" w:type="dxa"/>
            <w:vAlign w:val="center"/>
          </w:tcPr>
          <w:p w14:paraId="2AD930B9" w14:textId="22E75904" w:rsidR="00F13A64" w:rsidRPr="001B1A41" w:rsidRDefault="002F0D81" w:rsidP="00F13A6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F0D81">
              <w:rPr>
                <w:rFonts w:ascii="Arial" w:hAnsi="Arial" w:cs="Arial"/>
                <w:b/>
                <w:sz w:val="24"/>
                <w:szCs w:val="24"/>
              </w:rPr>
              <w:t>Type of Entity (CC, (Pty) Ltd, Sole Prop etc.):</w:t>
            </w:r>
          </w:p>
        </w:tc>
        <w:tc>
          <w:tcPr>
            <w:tcW w:w="7200" w:type="dxa"/>
            <w:vAlign w:val="center"/>
          </w:tcPr>
          <w:p w14:paraId="692EF1A9" w14:textId="307D8CEA" w:rsidR="00F13A64" w:rsidRPr="001B1A41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13A64" w:rsidRPr="001B1A41" w14:paraId="11CD43A6" w14:textId="77777777" w:rsidTr="002F0D81">
        <w:trPr>
          <w:trHeight w:val="620"/>
        </w:trPr>
        <w:tc>
          <w:tcPr>
            <w:tcW w:w="3256" w:type="dxa"/>
            <w:vAlign w:val="center"/>
          </w:tcPr>
          <w:p w14:paraId="688D2AF8" w14:textId="77777777" w:rsidR="00F13A64" w:rsidRPr="001B1A41" w:rsidRDefault="00F13A64" w:rsidP="00F13A6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Nature of Business:</w:t>
            </w:r>
          </w:p>
        </w:tc>
        <w:tc>
          <w:tcPr>
            <w:tcW w:w="7200" w:type="dxa"/>
            <w:vAlign w:val="center"/>
          </w:tcPr>
          <w:p w14:paraId="0AB661A9" w14:textId="5B93B9F5" w:rsidR="00F13A64" w:rsidRPr="001B1A41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13A64" w:rsidRPr="001B1A41" w14:paraId="6D0C68DF" w14:textId="77777777" w:rsidTr="002F0D81">
        <w:tc>
          <w:tcPr>
            <w:tcW w:w="3256" w:type="dxa"/>
            <w:vAlign w:val="center"/>
          </w:tcPr>
          <w:p w14:paraId="0AA8F413" w14:textId="77777777" w:rsidR="00F13A64" w:rsidRPr="001B1A41" w:rsidRDefault="00F13A64" w:rsidP="00F13A6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Definition of “Black People”</w:t>
            </w:r>
          </w:p>
        </w:tc>
        <w:tc>
          <w:tcPr>
            <w:tcW w:w="7200" w:type="dxa"/>
            <w:vAlign w:val="center"/>
          </w:tcPr>
          <w:p w14:paraId="0EA83C4C" w14:textId="77777777" w:rsidR="00F13A64" w:rsidRPr="001B1A41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As per the Broad-Based Black Ec</w:t>
            </w:r>
            <w:r>
              <w:rPr>
                <w:rFonts w:ascii="Arial" w:hAnsi="Arial" w:cs="Arial"/>
                <w:sz w:val="24"/>
                <w:szCs w:val="24"/>
              </w:rPr>
              <w:t>onomic Empowerment Act 53 of 20</w:t>
            </w:r>
            <w:r w:rsidRPr="001B1A41">
              <w:rPr>
                <w:rFonts w:ascii="Arial" w:hAnsi="Arial" w:cs="Arial"/>
                <w:sz w:val="24"/>
                <w:szCs w:val="24"/>
              </w:rPr>
              <w:t xml:space="preserve">13 as Amended by Act no 46 of 2013 “Black People” is a generic term which means Africans, Coloureds and Indians – </w:t>
            </w:r>
          </w:p>
          <w:p w14:paraId="671DD658" w14:textId="77777777" w:rsidR="00F13A64" w:rsidRPr="001B1A41" w:rsidRDefault="00F13A64" w:rsidP="00F13A6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 xml:space="preserve">Who are citizens of the Republic of South African by birth or descent; </w:t>
            </w:r>
            <w:proofErr w:type="gramStart"/>
            <w:r w:rsidRPr="001B1A41">
              <w:rPr>
                <w:rFonts w:ascii="Arial" w:hAnsi="Arial" w:cs="Arial"/>
                <w:sz w:val="24"/>
                <w:szCs w:val="24"/>
              </w:rPr>
              <w:t>or</w:t>
            </w:r>
            <w:proofErr w:type="gramEnd"/>
          </w:p>
          <w:p w14:paraId="7EB4EAA5" w14:textId="77777777" w:rsidR="00F13A64" w:rsidRPr="001B1A41" w:rsidRDefault="00F13A64" w:rsidP="00F13A6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Who became citizens of the Republic of South Africa by naturalization –</w:t>
            </w:r>
          </w:p>
          <w:p w14:paraId="7D9AC5BB" w14:textId="77777777" w:rsidR="00F13A64" w:rsidRPr="001B1A41" w:rsidRDefault="00F13A64" w:rsidP="00F13A6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Before 27 April 1994; or</w:t>
            </w:r>
          </w:p>
          <w:p w14:paraId="35A098A3" w14:textId="77777777" w:rsidR="00F13A64" w:rsidRPr="001B1A41" w:rsidRDefault="00F13A64" w:rsidP="00F13A6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 xml:space="preserve">On or after 27 April 1994 and who would have been entitled to acquire citizenship by naturalization prior to that date. </w:t>
            </w:r>
          </w:p>
        </w:tc>
      </w:tr>
      <w:tr w:rsidR="00F13A64" w:rsidRPr="001B1A41" w14:paraId="4308935B" w14:textId="77777777" w:rsidTr="002F0D81">
        <w:tc>
          <w:tcPr>
            <w:tcW w:w="3256" w:type="dxa"/>
            <w:vAlign w:val="center"/>
          </w:tcPr>
          <w:p w14:paraId="1020340B" w14:textId="77777777" w:rsidR="00F13A64" w:rsidRPr="001B1A41" w:rsidRDefault="00F13A64" w:rsidP="00F13A6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>Definition of “</w:t>
            </w:r>
            <w:r>
              <w:rPr>
                <w:rFonts w:ascii="Arial" w:hAnsi="Arial" w:cs="Arial"/>
                <w:b/>
                <w:sz w:val="24"/>
                <w:szCs w:val="24"/>
              </w:rPr>
              <w:t>Black Designated Groups</w:t>
            </w:r>
            <w:r w:rsidRPr="001B1A41">
              <w:rPr>
                <w:rFonts w:ascii="Arial" w:hAnsi="Arial" w:cs="Arial"/>
                <w:b/>
                <w:sz w:val="24"/>
                <w:szCs w:val="24"/>
              </w:rPr>
              <w:t>”</w:t>
            </w:r>
          </w:p>
        </w:tc>
        <w:tc>
          <w:tcPr>
            <w:tcW w:w="7200" w:type="dxa"/>
            <w:vAlign w:val="center"/>
          </w:tcPr>
          <w:p w14:paraId="3E793561" w14:textId="77777777" w:rsidR="00F13A64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“Black Designated groups means:</w:t>
            </w:r>
          </w:p>
          <w:p w14:paraId="4B01AA99" w14:textId="77777777" w:rsidR="00F13A64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9FA79B0" w14:textId="77777777" w:rsidR="00F13A64" w:rsidRDefault="00F13A64" w:rsidP="00F13A6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nemployed black people not attending and not required by law to attend an educational institution and not awaiting admission to an educational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institution;</w:t>
            </w:r>
            <w:proofErr w:type="gramEnd"/>
          </w:p>
          <w:p w14:paraId="391B2111" w14:textId="77777777" w:rsidR="00F13A64" w:rsidRDefault="00F13A64" w:rsidP="00F13A6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lack people who are youth as defined in the National Youth Commission Act of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1996;</w:t>
            </w:r>
            <w:proofErr w:type="gramEnd"/>
          </w:p>
          <w:p w14:paraId="60D051A1" w14:textId="77777777" w:rsidR="00F13A64" w:rsidRDefault="00F13A64" w:rsidP="00F13A6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lack people who are persons with disabilities as defined in the Code of Good Practice on employment of people with disabilities issued under the Employment Equity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Act;</w:t>
            </w:r>
            <w:proofErr w:type="gramEnd"/>
          </w:p>
          <w:p w14:paraId="32D88021" w14:textId="77777777" w:rsidR="00F13A64" w:rsidRDefault="00F13A64" w:rsidP="00F13A6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lack people living in rural and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under developed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areas;</w:t>
            </w:r>
          </w:p>
          <w:p w14:paraId="36B84862" w14:textId="77777777" w:rsidR="00F13A64" w:rsidRPr="00922D41" w:rsidRDefault="00F13A64" w:rsidP="00F13A6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lack military veterans who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qualifie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to be called a military veteran in terms of the Military veterans Act 19 of 2011;”</w:t>
            </w:r>
          </w:p>
          <w:p w14:paraId="56BD9BA3" w14:textId="77777777" w:rsidR="00F13A64" w:rsidRPr="001B1A41" w:rsidRDefault="00F13A64" w:rsidP="00F13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B09ED6A" w14:textId="77777777" w:rsidR="00C15D62" w:rsidRDefault="00C15D62" w:rsidP="00C15D62">
      <w:pPr>
        <w:rPr>
          <w:rFonts w:ascii="Arial" w:hAnsi="Arial" w:cs="Arial"/>
          <w:sz w:val="24"/>
          <w:szCs w:val="24"/>
        </w:rPr>
      </w:pPr>
    </w:p>
    <w:p w14:paraId="5098AF80" w14:textId="77777777" w:rsidR="00455E1C" w:rsidRPr="00455E1C" w:rsidRDefault="00455E1C" w:rsidP="00455E1C">
      <w:pPr>
        <w:pStyle w:val="ListParagraph"/>
        <w:rPr>
          <w:rFonts w:ascii="Arial" w:hAnsi="Arial" w:cs="Arial"/>
          <w:sz w:val="20"/>
          <w:szCs w:val="20"/>
        </w:rPr>
      </w:pPr>
    </w:p>
    <w:p w14:paraId="17A3BF56" w14:textId="6195F303" w:rsidR="00C15D62" w:rsidRDefault="00C15D62" w:rsidP="00C15D6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I hereby declare under Oath that:</w:t>
      </w:r>
    </w:p>
    <w:p w14:paraId="2211B292" w14:textId="77777777" w:rsidR="00143D30" w:rsidRPr="001B1A41" w:rsidRDefault="00143D30" w:rsidP="00143D30">
      <w:pPr>
        <w:pStyle w:val="ListParagraph"/>
        <w:rPr>
          <w:rFonts w:ascii="Arial" w:hAnsi="Arial" w:cs="Arial"/>
          <w:sz w:val="24"/>
          <w:szCs w:val="24"/>
        </w:rPr>
      </w:pPr>
    </w:p>
    <w:p w14:paraId="36C43D11" w14:textId="541F6CF3" w:rsidR="00E97B91" w:rsidRPr="00143D30" w:rsidRDefault="00C15D62" w:rsidP="005B1B6D">
      <w:pPr>
        <w:pStyle w:val="ListParagraph"/>
        <w:numPr>
          <w:ilvl w:val="0"/>
          <w:numId w:val="4"/>
        </w:numPr>
        <w:ind w:left="1077" w:hanging="357"/>
        <w:contextualSpacing w:val="0"/>
        <w:rPr>
          <w:rFonts w:ascii="Arial" w:hAnsi="Arial" w:cs="Arial"/>
          <w:sz w:val="24"/>
          <w:szCs w:val="24"/>
        </w:rPr>
      </w:pPr>
      <w:r w:rsidRPr="00143D30">
        <w:rPr>
          <w:rFonts w:ascii="Arial" w:hAnsi="Arial" w:cs="Arial"/>
          <w:sz w:val="24"/>
          <w:szCs w:val="24"/>
        </w:rPr>
        <w:t xml:space="preserve">The Enterprise </w:t>
      </w:r>
      <w:r w:rsidR="00226F69" w:rsidRPr="00143D30">
        <w:rPr>
          <w:rFonts w:ascii="Arial" w:hAnsi="Arial" w:cs="Arial"/>
          <w:sz w:val="24"/>
          <w:szCs w:val="24"/>
        </w:rPr>
        <w:t xml:space="preserve">is </w:t>
      </w:r>
      <w:r w:rsidR="00A4406B" w:rsidRPr="00143D30">
        <w:rPr>
          <w:rFonts w:ascii="Arial" w:hAnsi="Arial" w:cs="Arial"/>
          <w:sz w:val="24"/>
          <w:szCs w:val="24"/>
        </w:rPr>
        <w:t>_</w:t>
      </w:r>
      <w:r w:rsidR="002F0D81" w:rsidRPr="00143D30">
        <w:rPr>
          <w:rFonts w:ascii="Arial" w:hAnsi="Arial" w:cs="Arial"/>
          <w:sz w:val="24"/>
          <w:szCs w:val="24"/>
          <w:u w:val="single"/>
        </w:rPr>
        <w:tab/>
      </w:r>
      <w:r w:rsidR="00A4406B" w:rsidRPr="00143D30">
        <w:rPr>
          <w:rFonts w:ascii="Arial" w:hAnsi="Arial" w:cs="Arial"/>
          <w:sz w:val="24"/>
          <w:szCs w:val="24"/>
          <w:u w:val="single"/>
        </w:rPr>
        <w:t>__</w:t>
      </w:r>
      <w:r w:rsidR="00226F69" w:rsidRPr="00143D30">
        <w:rPr>
          <w:rFonts w:ascii="Arial" w:hAnsi="Arial" w:cs="Arial"/>
          <w:b/>
          <w:sz w:val="24"/>
          <w:szCs w:val="24"/>
          <w:u w:val="single"/>
        </w:rPr>
        <w:t>%</w:t>
      </w:r>
      <w:r w:rsidR="00226F69" w:rsidRPr="00143D30">
        <w:rPr>
          <w:rFonts w:ascii="Arial" w:hAnsi="Arial" w:cs="Arial"/>
          <w:sz w:val="24"/>
          <w:szCs w:val="24"/>
        </w:rPr>
        <w:t xml:space="preserve"> </w:t>
      </w:r>
      <w:r w:rsidRPr="00143D30">
        <w:rPr>
          <w:rFonts w:ascii="Arial" w:hAnsi="Arial" w:cs="Arial"/>
          <w:sz w:val="24"/>
          <w:szCs w:val="24"/>
        </w:rPr>
        <w:t xml:space="preserve">Black Owned as per Amended Code </w:t>
      </w:r>
      <w:r w:rsidR="00E97B91" w:rsidRPr="00143D30">
        <w:rPr>
          <w:rFonts w:ascii="Arial" w:hAnsi="Arial" w:cs="Arial"/>
          <w:sz w:val="24"/>
          <w:szCs w:val="24"/>
        </w:rPr>
        <w:t>Series 100 of the Amended</w:t>
      </w:r>
      <w:r w:rsidR="00143D30" w:rsidRPr="00143D30">
        <w:rPr>
          <w:rFonts w:ascii="Arial" w:hAnsi="Arial" w:cs="Arial"/>
          <w:sz w:val="24"/>
          <w:szCs w:val="24"/>
        </w:rPr>
        <w:t xml:space="preserve"> </w:t>
      </w:r>
      <w:r w:rsidR="00E97B91" w:rsidRPr="00143D30">
        <w:rPr>
          <w:rFonts w:ascii="Arial" w:hAnsi="Arial" w:cs="Arial"/>
          <w:sz w:val="24"/>
          <w:szCs w:val="24"/>
        </w:rPr>
        <w:t xml:space="preserve">Codes of Good Practice issued under section 9 (1) </w:t>
      </w:r>
      <w:r w:rsidR="00904D37" w:rsidRPr="00143D30">
        <w:rPr>
          <w:rFonts w:ascii="Arial" w:hAnsi="Arial" w:cs="Arial"/>
          <w:sz w:val="24"/>
          <w:szCs w:val="24"/>
        </w:rPr>
        <w:t xml:space="preserve">of B-BBEE Act No 53 of </w:t>
      </w:r>
      <w:r w:rsidR="00881A2E" w:rsidRPr="00143D30">
        <w:rPr>
          <w:rFonts w:ascii="Arial" w:hAnsi="Arial" w:cs="Arial"/>
          <w:sz w:val="24"/>
          <w:szCs w:val="24"/>
        </w:rPr>
        <w:t xml:space="preserve">2003 as Amended by Act No 46 of </w:t>
      </w:r>
      <w:r w:rsidR="00904D37" w:rsidRPr="00143D30">
        <w:rPr>
          <w:rFonts w:ascii="Arial" w:hAnsi="Arial" w:cs="Arial"/>
          <w:sz w:val="24"/>
          <w:szCs w:val="24"/>
        </w:rPr>
        <w:t>2013,</w:t>
      </w:r>
    </w:p>
    <w:p w14:paraId="21677671" w14:textId="6F5B6EA4" w:rsidR="00904D37" w:rsidRPr="001B1A41" w:rsidRDefault="00904D37" w:rsidP="005B1B6D">
      <w:pPr>
        <w:pStyle w:val="ListParagraph"/>
        <w:numPr>
          <w:ilvl w:val="0"/>
          <w:numId w:val="4"/>
        </w:numPr>
        <w:ind w:left="1077" w:hanging="357"/>
        <w:contextualSpacing w:val="0"/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The Enterprise is</w:t>
      </w:r>
      <w:r w:rsidR="00B06117">
        <w:rPr>
          <w:rFonts w:ascii="Arial" w:hAnsi="Arial" w:cs="Arial"/>
          <w:sz w:val="24"/>
          <w:szCs w:val="24"/>
        </w:rPr>
        <w:t xml:space="preserve"> </w:t>
      </w:r>
      <w:r w:rsidR="00A4406B">
        <w:rPr>
          <w:rFonts w:ascii="Arial" w:hAnsi="Arial" w:cs="Arial"/>
          <w:sz w:val="24"/>
          <w:szCs w:val="24"/>
          <w:u w:val="single"/>
        </w:rPr>
        <w:t>__</w:t>
      </w:r>
      <w:r w:rsidR="002F0D81">
        <w:rPr>
          <w:rFonts w:ascii="Arial" w:hAnsi="Arial" w:cs="Arial"/>
          <w:sz w:val="24"/>
          <w:szCs w:val="24"/>
          <w:u w:val="single"/>
        </w:rPr>
        <w:tab/>
      </w:r>
      <w:r w:rsidR="00A4406B">
        <w:rPr>
          <w:rFonts w:ascii="Arial" w:hAnsi="Arial" w:cs="Arial"/>
          <w:sz w:val="24"/>
          <w:szCs w:val="24"/>
          <w:u w:val="single"/>
        </w:rPr>
        <w:t>_</w:t>
      </w:r>
      <w:r w:rsidRPr="00B06117">
        <w:rPr>
          <w:rFonts w:ascii="Arial" w:hAnsi="Arial" w:cs="Arial"/>
          <w:b/>
          <w:sz w:val="24"/>
          <w:szCs w:val="24"/>
          <w:u w:val="single"/>
        </w:rPr>
        <w:t>%</w:t>
      </w:r>
      <w:r w:rsidRPr="001B1A41">
        <w:rPr>
          <w:rFonts w:ascii="Arial" w:hAnsi="Arial" w:cs="Arial"/>
          <w:sz w:val="24"/>
          <w:szCs w:val="24"/>
        </w:rPr>
        <w:t xml:space="preserve"> Black </w:t>
      </w:r>
      <w:r w:rsidR="00881A2E" w:rsidRPr="001B1A41">
        <w:rPr>
          <w:rFonts w:ascii="Arial" w:hAnsi="Arial" w:cs="Arial"/>
          <w:sz w:val="24"/>
          <w:szCs w:val="24"/>
        </w:rPr>
        <w:t xml:space="preserve">Woman </w:t>
      </w:r>
      <w:r w:rsidRPr="001B1A41">
        <w:rPr>
          <w:rFonts w:ascii="Arial" w:hAnsi="Arial" w:cs="Arial"/>
          <w:sz w:val="24"/>
          <w:szCs w:val="24"/>
        </w:rPr>
        <w:t>Owned as per Amended Code Series 100 of the Amended</w:t>
      </w:r>
      <w:r w:rsidR="00881A2E" w:rsidRPr="001B1A41">
        <w:rPr>
          <w:rFonts w:ascii="Arial" w:hAnsi="Arial" w:cs="Arial"/>
          <w:sz w:val="24"/>
          <w:szCs w:val="24"/>
        </w:rPr>
        <w:t xml:space="preserve"> </w:t>
      </w:r>
      <w:r w:rsidRPr="001B1A41">
        <w:rPr>
          <w:rFonts w:ascii="Arial" w:hAnsi="Arial" w:cs="Arial"/>
          <w:sz w:val="24"/>
          <w:szCs w:val="24"/>
        </w:rPr>
        <w:t xml:space="preserve">Codes of Good Practice issued under section 9 (1) of B-BBEE Act No 53 </w:t>
      </w:r>
      <w:r w:rsidR="00881A2E" w:rsidRPr="001B1A41">
        <w:rPr>
          <w:rFonts w:ascii="Arial" w:hAnsi="Arial" w:cs="Arial"/>
          <w:sz w:val="24"/>
          <w:szCs w:val="24"/>
        </w:rPr>
        <w:t>of 2003 as Amended by Act No 46 of 2013,</w:t>
      </w:r>
    </w:p>
    <w:p w14:paraId="32F9F35C" w14:textId="77777777" w:rsidR="005B1B6D" w:rsidRDefault="00881A2E" w:rsidP="005B1B6D">
      <w:pPr>
        <w:pStyle w:val="ListParagraph"/>
        <w:numPr>
          <w:ilvl w:val="0"/>
          <w:numId w:val="4"/>
        </w:numPr>
        <w:ind w:left="1077" w:hanging="357"/>
        <w:contextualSpacing w:val="0"/>
        <w:rPr>
          <w:rFonts w:ascii="Arial" w:hAnsi="Arial" w:cs="Arial"/>
          <w:sz w:val="24"/>
          <w:szCs w:val="24"/>
        </w:rPr>
      </w:pPr>
      <w:r w:rsidRPr="005B1B6D">
        <w:rPr>
          <w:rFonts w:ascii="Arial" w:hAnsi="Arial" w:cs="Arial"/>
          <w:sz w:val="24"/>
          <w:szCs w:val="24"/>
        </w:rPr>
        <w:t xml:space="preserve">The Enterprise </w:t>
      </w:r>
      <w:r w:rsidR="00226F69" w:rsidRPr="005B1B6D">
        <w:rPr>
          <w:rFonts w:ascii="Arial" w:hAnsi="Arial" w:cs="Arial"/>
          <w:sz w:val="24"/>
          <w:szCs w:val="24"/>
        </w:rPr>
        <w:t xml:space="preserve">is </w:t>
      </w:r>
      <w:r w:rsidR="00A4406B" w:rsidRPr="005B1B6D">
        <w:rPr>
          <w:rFonts w:ascii="Arial" w:hAnsi="Arial" w:cs="Arial"/>
          <w:sz w:val="24"/>
          <w:szCs w:val="24"/>
          <w:u w:val="single"/>
        </w:rPr>
        <w:t>___</w:t>
      </w:r>
      <w:r w:rsidR="00152AB8" w:rsidRPr="005B1B6D">
        <w:rPr>
          <w:rFonts w:ascii="Arial" w:hAnsi="Arial" w:cs="Arial"/>
          <w:sz w:val="24"/>
          <w:szCs w:val="24"/>
          <w:u w:val="single"/>
        </w:rPr>
        <w:t xml:space="preserve"> </w:t>
      </w:r>
      <w:r w:rsidR="002F0D81" w:rsidRPr="005B1B6D">
        <w:rPr>
          <w:rFonts w:ascii="Arial" w:hAnsi="Arial" w:cs="Arial"/>
          <w:sz w:val="24"/>
          <w:szCs w:val="24"/>
          <w:u w:val="single"/>
        </w:rPr>
        <w:tab/>
      </w:r>
      <w:r w:rsidR="00A4406B" w:rsidRPr="005B1B6D">
        <w:rPr>
          <w:rFonts w:ascii="Arial" w:hAnsi="Arial" w:cs="Arial"/>
          <w:sz w:val="24"/>
          <w:szCs w:val="24"/>
          <w:u w:val="single"/>
        </w:rPr>
        <w:t>_</w:t>
      </w:r>
      <w:r w:rsidR="00694F5A" w:rsidRPr="005B1B6D">
        <w:rPr>
          <w:rFonts w:ascii="Arial" w:hAnsi="Arial" w:cs="Arial"/>
          <w:b/>
          <w:sz w:val="24"/>
          <w:szCs w:val="24"/>
          <w:u w:val="single"/>
        </w:rPr>
        <w:t>%</w:t>
      </w:r>
      <w:r w:rsidR="00694F5A" w:rsidRPr="005B1B6D">
        <w:rPr>
          <w:rFonts w:ascii="Arial" w:hAnsi="Arial" w:cs="Arial"/>
          <w:sz w:val="24"/>
          <w:szCs w:val="24"/>
        </w:rPr>
        <w:t xml:space="preserve"> </w:t>
      </w:r>
      <w:r w:rsidRPr="005B1B6D">
        <w:rPr>
          <w:rFonts w:ascii="Arial" w:hAnsi="Arial" w:cs="Arial"/>
          <w:sz w:val="24"/>
          <w:szCs w:val="24"/>
        </w:rPr>
        <w:t>Black Designated Group Owned as per Amended Code Series 100 of the Amended Codes of Good Practice issued under section 9 (1) of B-BBEE Act No 53 of 2003 as Amended by Act No 46 of 2013,</w:t>
      </w:r>
    </w:p>
    <w:p w14:paraId="75CEF547" w14:textId="1545D49B" w:rsidR="00EC480E" w:rsidRPr="005B1B6D" w:rsidRDefault="00EC480E" w:rsidP="005B1B6D">
      <w:pPr>
        <w:pStyle w:val="ListParagraph"/>
        <w:numPr>
          <w:ilvl w:val="0"/>
          <w:numId w:val="4"/>
        </w:numPr>
        <w:ind w:left="1077" w:hanging="357"/>
        <w:contextualSpacing w:val="0"/>
        <w:rPr>
          <w:rFonts w:ascii="Arial" w:hAnsi="Arial" w:cs="Arial"/>
          <w:sz w:val="24"/>
          <w:szCs w:val="24"/>
        </w:rPr>
      </w:pPr>
      <w:r w:rsidRPr="005B1B6D">
        <w:rPr>
          <w:rFonts w:ascii="Arial" w:hAnsi="Arial" w:cs="Arial"/>
          <w:sz w:val="24"/>
          <w:szCs w:val="24"/>
        </w:rPr>
        <w:t>Black Designated Group</w:t>
      </w:r>
      <w:r w:rsidR="005B1B6D">
        <w:rPr>
          <w:rFonts w:ascii="Arial" w:hAnsi="Arial" w:cs="Arial"/>
          <w:sz w:val="24"/>
          <w:szCs w:val="24"/>
        </w:rPr>
        <w:t xml:space="preserve"> </w:t>
      </w:r>
      <w:r w:rsidRPr="005B1B6D">
        <w:rPr>
          <w:rFonts w:ascii="Arial" w:hAnsi="Arial" w:cs="Arial"/>
          <w:sz w:val="24"/>
          <w:szCs w:val="24"/>
        </w:rPr>
        <w:t xml:space="preserve">Owned % Breakdown </w:t>
      </w:r>
      <w:r w:rsidR="005B1B6D" w:rsidRPr="005B1B6D">
        <w:rPr>
          <w:rFonts w:ascii="Arial" w:hAnsi="Arial" w:cs="Arial"/>
          <w:sz w:val="24"/>
          <w:szCs w:val="24"/>
        </w:rPr>
        <w:t>as per the definition stated above:</w:t>
      </w:r>
    </w:p>
    <w:p w14:paraId="3B73642C" w14:textId="30926866" w:rsidR="008B0A2C" w:rsidRDefault="005308F7" w:rsidP="00656A1D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lack Youth </w:t>
      </w:r>
      <w:r w:rsidR="000A2374">
        <w:rPr>
          <w:rFonts w:ascii="Arial" w:hAnsi="Arial" w:cs="Arial"/>
          <w:sz w:val="24"/>
          <w:szCs w:val="24"/>
        </w:rPr>
        <w:t xml:space="preserve">(18 – 35 Years) </w:t>
      </w:r>
      <w:r>
        <w:rPr>
          <w:rFonts w:ascii="Arial" w:hAnsi="Arial" w:cs="Arial"/>
          <w:sz w:val="24"/>
          <w:szCs w:val="24"/>
        </w:rPr>
        <w:t xml:space="preserve">% </w:t>
      </w:r>
      <w:r w:rsidR="00656A1D">
        <w:rPr>
          <w:rFonts w:ascii="Arial" w:hAnsi="Arial" w:cs="Arial"/>
          <w:sz w:val="24"/>
          <w:szCs w:val="24"/>
        </w:rPr>
        <w:t>=</w:t>
      </w:r>
      <w:r>
        <w:rPr>
          <w:rFonts w:ascii="Arial" w:hAnsi="Arial" w:cs="Arial"/>
          <w:sz w:val="24"/>
          <w:szCs w:val="24"/>
        </w:rPr>
        <w:t xml:space="preserve"> </w:t>
      </w:r>
      <w:r w:rsidR="002E3873">
        <w:rPr>
          <w:rFonts w:ascii="Arial" w:hAnsi="Arial" w:cs="Arial"/>
          <w:sz w:val="24"/>
          <w:szCs w:val="24"/>
        </w:rPr>
        <w:tab/>
      </w:r>
      <w:r w:rsidR="00226F69">
        <w:rPr>
          <w:rFonts w:ascii="Arial" w:hAnsi="Arial" w:cs="Arial"/>
          <w:sz w:val="24"/>
          <w:szCs w:val="24"/>
          <w:u w:val="single"/>
        </w:rPr>
        <w:tab/>
      </w:r>
      <w:r w:rsidR="00152AB8">
        <w:rPr>
          <w:rFonts w:ascii="Arial" w:hAnsi="Arial" w:cs="Arial"/>
          <w:sz w:val="24"/>
          <w:szCs w:val="24"/>
          <w:u w:val="single"/>
        </w:rPr>
        <w:t xml:space="preserve"> </w:t>
      </w:r>
      <w:r w:rsidR="00A4406B">
        <w:rPr>
          <w:rFonts w:ascii="Arial" w:hAnsi="Arial" w:cs="Arial"/>
          <w:sz w:val="24"/>
          <w:szCs w:val="24"/>
          <w:u w:val="single"/>
        </w:rPr>
        <w:t>__</w:t>
      </w:r>
      <w:r w:rsidR="00B06117">
        <w:rPr>
          <w:rFonts w:ascii="Arial" w:hAnsi="Arial" w:cs="Arial"/>
          <w:sz w:val="24"/>
          <w:szCs w:val="24"/>
          <w:u w:val="single"/>
        </w:rPr>
        <w:t xml:space="preserve">  </w:t>
      </w:r>
      <w:r w:rsidR="00B06117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</w:rPr>
        <w:t>%</w:t>
      </w:r>
    </w:p>
    <w:p w14:paraId="54D6BBEF" w14:textId="0E26C23C" w:rsidR="005308F7" w:rsidRDefault="005308F7" w:rsidP="005308F7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ack Disabled %</w:t>
      </w:r>
      <w:r w:rsidR="00656A1D">
        <w:rPr>
          <w:rFonts w:ascii="Arial" w:hAnsi="Arial" w:cs="Arial"/>
          <w:sz w:val="24"/>
          <w:szCs w:val="24"/>
        </w:rPr>
        <w:t xml:space="preserve"> =</w:t>
      </w:r>
      <w:r>
        <w:rPr>
          <w:rFonts w:ascii="Arial" w:hAnsi="Arial" w:cs="Arial"/>
          <w:sz w:val="24"/>
          <w:szCs w:val="24"/>
        </w:rPr>
        <w:tab/>
      </w:r>
      <w:r w:rsidR="002E3873">
        <w:rPr>
          <w:rFonts w:ascii="Arial" w:hAnsi="Arial" w:cs="Arial"/>
          <w:sz w:val="24"/>
          <w:szCs w:val="24"/>
        </w:rPr>
        <w:tab/>
      </w:r>
      <w:r w:rsidR="002E3873">
        <w:rPr>
          <w:rFonts w:ascii="Arial" w:hAnsi="Arial" w:cs="Arial"/>
          <w:sz w:val="24"/>
          <w:szCs w:val="24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</w:rPr>
        <w:t>%</w:t>
      </w:r>
    </w:p>
    <w:p w14:paraId="4CF4A966" w14:textId="7FF62B58" w:rsidR="005308F7" w:rsidRDefault="005308F7" w:rsidP="005308F7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ack Unemployed %</w:t>
      </w:r>
      <w:r w:rsidR="00656A1D">
        <w:rPr>
          <w:rFonts w:ascii="Arial" w:hAnsi="Arial" w:cs="Arial"/>
          <w:sz w:val="24"/>
          <w:szCs w:val="24"/>
        </w:rPr>
        <w:t xml:space="preserve"> = </w:t>
      </w:r>
      <w:r w:rsidR="002E3873">
        <w:rPr>
          <w:rFonts w:ascii="Arial" w:hAnsi="Arial" w:cs="Arial"/>
          <w:sz w:val="24"/>
          <w:szCs w:val="24"/>
        </w:rPr>
        <w:tab/>
      </w:r>
      <w:r w:rsidR="002E3873">
        <w:rPr>
          <w:rFonts w:ascii="Arial" w:hAnsi="Arial" w:cs="Arial"/>
          <w:sz w:val="24"/>
          <w:szCs w:val="24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</w:rPr>
        <w:t>%</w:t>
      </w:r>
    </w:p>
    <w:p w14:paraId="61138545" w14:textId="21E9CDF9" w:rsidR="002E3873" w:rsidRDefault="005308F7" w:rsidP="005308F7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lack People living in Rural areas </w:t>
      </w:r>
      <w:r w:rsidR="00656A1D">
        <w:rPr>
          <w:rFonts w:ascii="Arial" w:hAnsi="Arial" w:cs="Arial"/>
          <w:sz w:val="24"/>
          <w:szCs w:val="24"/>
        </w:rPr>
        <w:t>=</w:t>
      </w:r>
      <w:r w:rsidR="002E3873">
        <w:rPr>
          <w:rFonts w:ascii="Arial" w:hAnsi="Arial" w:cs="Arial"/>
          <w:sz w:val="24"/>
          <w:szCs w:val="24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 w:rsidR="00656A1D">
        <w:rPr>
          <w:rFonts w:ascii="Arial" w:hAnsi="Arial" w:cs="Arial"/>
          <w:sz w:val="24"/>
          <w:szCs w:val="24"/>
          <w:u w:val="single"/>
        </w:rPr>
        <w:tab/>
      </w:r>
      <w:r w:rsidR="002E3873">
        <w:rPr>
          <w:rFonts w:ascii="Arial" w:hAnsi="Arial" w:cs="Arial"/>
          <w:sz w:val="24"/>
          <w:szCs w:val="24"/>
        </w:rPr>
        <w:t>%</w:t>
      </w:r>
    </w:p>
    <w:p w14:paraId="44EC9264" w14:textId="218F9ECD" w:rsidR="005308F7" w:rsidRPr="005308F7" w:rsidRDefault="002E3873" w:rsidP="005308F7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ack Military Veterans %</w:t>
      </w:r>
      <w:r w:rsidR="00656A1D">
        <w:rPr>
          <w:rFonts w:ascii="Arial" w:hAnsi="Arial" w:cs="Arial"/>
          <w:sz w:val="24"/>
          <w:szCs w:val="24"/>
        </w:rPr>
        <w:t xml:space="preserve"> =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</w:rPr>
        <w:t>%</w:t>
      </w:r>
      <w:r w:rsidR="005308F7">
        <w:rPr>
          <w:rFonts w:ascii="Arial" w:hAnsi="Arial" w:cs="Arial"/>
          <w:sz w:val="24"/>
          <w:szCs w:val="24"/>
        </w:rPr>
        <w:tab/>
      </w:r>
    </w:p>
    <w:p w14:paraId="42B8D680" w14:textId="77777777" w:rsidR="005E5539" w:rsidRPr="001B1A41" w:rsidRDefault="005E5539" w:rsidP="001B1A41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809D3FA" w14:textId="31D95C41" w:rsidR="002E3873" w:rsidRDefault="002E3873" w:rsidP="00881A2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sed on the Financial Statements / Management Accounts and other information available on the latest financial year-end of </w:t>
      </w:r>
      <w:r w:rsidR="00A4406B">
        <w:rPr>
          <w:rFonts w:ascii="Arial" w:hAnsi="Arial" w:cs="Arial"/>
          <w:sz w:val="24"/>
          <w:szCs w:val="24"/>
          <w:u w:val="single"/>
        </w:rPr>
        <w:t>_</w:t>
      </w:r>
      <w:r w:rsidR="005B1B6D">
        <w:rPr>
          <w:rFonts w:ascii="Arial" w:hAnsi="Arial" w:cs="Arial"/>
          <w:sz w:val="24"/>
          <w:szCs w:val="24"/>
          <w:u w:val="single"/>
        </w:rPr>
        <w:t>_</w:t>
      </w:r>
      <w:r w:rsidR="005B1B6D">
        <w:rPr>
          <w:rFonts w:ascii="Arial" w:hAnsi="Arial" w:cs="Arial"/>
          <w:sz w:val="24"/>
          <w:szCs w:val="24"/>
          <w:u w:val="single"/>
        </w:rPr>
        <w:tab/>
      </w:r>
      <w:r w:rsidR="00455E1C">
        <w:rPr>
          <w:rFonts w:ascii="Arial" w:hAnsi="Arial" w:cs="Arial"/>
          <w:sz w:val="24"/>
          <w:szCs w:val="24"/>
          <w:u w:val="single"/>
        </w:rPr>
        <w:tab/>
      </w:r>
      <w:r w:rsidR="00455E1C">
        <w:rPr>
          <w:rFonts w:ascii="Arial" w:hAnsi="Arial" w:cs="Arial"/>
          <w:sz w:val="24"/>
          <w:szCs w:val="24"/>
          <w:u w:val="single"/>
        </w:rPr>
        <w:tab/>
      </w:r>
      <w:r w:rsidR="00A4406B">
        <w:rPr>
          <w:rFonts w:ascii="Arial" w:hAnsi="Arial" w:cs="Arial"/>
          <w:sz w:val="24"/>
          <w:szCs w:val="24"/>
          <w:u w:val="single"/>
        </w:rPr>
        <w:t>____</w:t>
      </w:r>
      <w:r w:rsidR="00455E1C">
        <w:rPr>
          <w:rFonts w:ascii="Arial" w:hAnsi="Arial" w:cs="Arial"/>
          <w:sz w:val="24"/>
          <w:szCs w:val="24"/>
          <w:u w:val="single"/>
        </w:rPr>
        <w:t xml:space="preserve"> (DD/MM/YYY)</w:t>
      </w:r>
      <w:r>
        <w:rPr>
          <w:rFonts w:ascii="Arial" w:hAnsi="Arial" w:cs="Arial"/>
          <w:sz w:val="24"/>
          <w:szCs w:val="24"/>
        </w:rPr>
        <w:t>, the annual Total Revenue was R</w:t>
      </w:r>
      <w:r w:rsidR="00656A1D">
        <w:rPr>
          <w:rFonts w:ascii="Arial" w:hAnsi="Arial" w:cs="Arial"/>
          <w:sz w:val="24"/>
          <w:szCs w:val="24"/>
        </w:rPr>
        <w:t>10 000, 000-00 (Ten Million Rands) or less.</w:t>
      </w:r>
    </w:p>
    <w:p w14:paraId="0C7D9463" w14:textId="77777777" w:rsidR="00455E1C" w:rsidRDefault="00455E1C" w:rsidP="00455E1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3C15F1BE" w14:textId="77777777" w:rsidR="002E3873" w:rsidRPr="00656A1D" w:rsidRDefault="00656A1D" w:rsidP="00881A2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56A1D">
        <w:rPr>
          <w:rFonts w:ascii="Arial" w:hAnsi="Arial" w:cs="Arial"/>
          <w:sz w:val="24"/>
          <w:szCs w:val="24"/>
        </w:rPr>
        <w:t xml:space="preserve">Please confirm on the below table the B-BBEE Level Contributor, </w:t>
      </w:r>
      <w:r w:rsidRPr="00656A1D">
        <w:rPr>
          <w:rFonts w:ascii="Arial" w:hAnsi="Arial" w:cs="Arial"/>
          <w:b/>
          <w:sz w:val="24"/>
          <w:szCs w:val="24"/>
        </w:rPr>
        <w:t>by ticking the applicable bo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4932"/>
        <w:gridCol w:w="1054"/>
      </w:tblGrid>
      <w:tr w:rsidR="00881A2E" w:rsidRPr="001B1A41" w14:paraId="1AE60886" w14:textId="77777777" w:rsidTr="00BB25D7">
        <w:trPr>
          <w:trHeight w:val="567"/>
          <w:jc w:val="center"/>
        </w:trPr>
        <w:tc>
          <w:tcPr>
            <w:tcW w:w="3256" w:type="dxa"/>
            <w:vAlign w:val="center"/>
          </w:tcPr>
          <w:p w14:paraId="30E7CA49" w14:textId="77777777" w:rsidR="00881A2E" w:rsidRPr="001B1A41" w:rsidRDefault="00881A2E" w:rsidP="00656A1D">
            <w:p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sz w:val="24"/>
                <w:szCs w:val="24"/>
              </w:rPr>
              <w:t>100% black owned</w:t>
            </w:r>
          </w:p>
        </w:tc>
        <w:tc>
          <w:tcPr>
            <w:tcW w:w="4932" w:type="dxa"/>
            <w:vAlign w:val="center"/>
          </w:tcPr>
          <w:p w14:paraId="47481834" w14:textId="77777777" w:rsidR="00881A2E" w:rsidRPr="001B1A41" w:rsidRDefault="00881A2E" w:rsidP="00156AE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 xml:space="preserve">Level One </w:t>
            </w:r>
            <w:r w:rsidRPr="001B1A41">
              <w:rPr>
                <w:rFonts w:ascii="Arial" w:hAnsi="Arial" w:cs="Arial"/>
                <w:sz w:val="24"/>
                <w:szCs w:val="24"/>
              </w:rPr>
              <w:t>(135%</w:t>
            </w:r>
            <w:r w:rsidRPr="001B1A4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1B1A41">
              <w:rPr>
                <w:rFonts w:ascii="Arial" w:hAnsi="Arial" w:cs="Arial"/>
                <w:sz w:val="24"/>
                <w:szCs w:val="24"/>
              </w:rPr>
              <w:t xml:space="preserve">B-BBEE procurement recognition). </w:t>
            </w:r>
          </w:p>
        </w:tc>
        <w:tc>
          <w:tcPr>
            <w:tcW w:w="1054" w:type="dxa"/>
            <w:vAlign w:val="center"/>
          </w:tcPr>
          <w:p w14:paraId="33D559E2" w14:textId="017819C7" w:rsidR="00881A2E" w:rsidRPr="001B1A41" w:rsidRDefault="00881A2E" w:rsidP="00B0611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A2E" w:rsidRPr="001B1A41" w14:paraId="4CE833AE" w14:textId="77777777" w:rsidTr="00BB25D7">
        <w:trPr>
          <w:trHeight w:val="567"/>
          <w:jc w:val="center"/>
        </w:trPr>
        <w:tc>
          <w:tcPr>
            <w:tcW w:w="3256" w:type="dxa"/>
            <w:vAlign w:val="center"/>
          </w:tcPr>
          <w:p w14:paraId="05E1B2DB" w14:textId="77777777" w:rsidR="00881A2E" w:rsidRPr="001B1A41" w:rsidRDefault="005018E2" w:rsidP="00156AE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 least</w:t>
            </w:r>
            <w:r w:rsidR="00881A2E" w:rsidRPr="001B1A41">
              <w:rPr>
                <w:rFonts w:ascii="Arial" w:hAnsi="Arial" w:cs="Arial"/>
                <w:sz w:val="24"/>
                <w:szCs w:val="24"/>
              </w:rPr>
              <w:t xml:space="preserve"> 51% black owned</w:t>
            </w:r>
          </w:p>
        </w:tc>
        <w:tc>
          <w:tcPr>
            <w:tcW w:w="4932" w:type="dxa"/>
            <w:vAlign w:val="center"/>
          </w:tcPr>
          <w:p w14:paraId="3E973B8C" w14:textId="77777777" w:rsidR="00881A2E" w:rsidRPr="001B1A41" w:rsidRDefault="00881A2E" w:rsidP="00156AEB">
            <w:pPr>
              <w:rPr>
                <w:rFonts w:ascii="Arial" w:hAnsi="Arial" w:cs="Arial"/>
                <w:sz w:val="24"/>
                <w:szCs w:val="24"/>
              </w:rPr>
            </w:pPr>
            <w:r w:rsidRPr="001B1A41">
              <w:rPr>
                <w:rFonts w:ascii="Arial" w:hAnsi="Arial" w:cs="Arial"/>
                <w:b/>
                <w:sz w:val="24"/>
                <w:szCs w:val="24"/>
              </w:rPr>
              <w:t xml:space="preserve">Level Two </w:t>
            </w:r>
            <w:r w:rsidRPr="001B1A41">
              <w:rPr>
                <w:rFonts w:ascii="Arial" w:hAnsi="Arial" w:cs="Arial"/>
                <w:sz w:val="24"/>
                <w:szCs w:val="24"/>
              </w:rPr>
              <w:t>(125%</w:t>
            </w:r>
            <w:r w:rsidRPr="001B1A4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1B1A41">
              <w:rPr>
                <w:rFonts w:ascii="Arial" w:hAnsi="Arial" w:cs="Arial"/>
                <w:sz w:val="24"/>
                <w:szCs w:val="24"/>
              </w:rPr>
              <w:t>B-BBEE procurement recognition).</w:t>
            </w:r>
          </w:p>
        </w:tc>
        <w:tc>
          <w:tcPr>
            <w:tcW w:w="1054" w:type="dxa"/>
            <w:vAlign w:val="center"/>
          </w:tcPr>
          <w:p w14:paraId="4AD44858" w14:textId="337A0E37" w:rsidR="00881A2E" w:rsidRPr="00E00DA3" w:rsidRDefault="00881A2E" w:rsidP="00E00DA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18E2" w:rsidRPr="001B1A41" w14:paraId="050460ED" w14:textId="77777777" w:rsidTr="00BB25D7">
        <w:trPr>
          <w:trHeight w:val="567"/>
          <w:jc w:val="center"/>
        </w:trPr>
        <w:tc>
          <w:tcPr>
            <w:tcW w:w="3256" w:type="dxa"/>
            <w:vAlign w:val="center"/>
          </w:tcPr>
          <w:p w14:paraId="031380A4" w14:textId="77777777" w:rsidR="005018E2" w:rsidRPr="001B1A41" w:rsidRDefault="005018E2" w:rsidP="005018E2">
            <w:pPr>
              <w:rPr>
                <w:rFonts w:ascii="Arial" w:hAnsi="Arial" w:cs="Arial"/>
                <w:sz w:val="24"/>
                <w:szCs w:val="24"/>
              </w:rPr>
            </w:pPr>
            <w:r w:rsidRPr="006C3228">
              <w:rPr>
                <w:rFonts w:ascii="Arial" w:hAnsi="Arial" w:cs="Arial"/>
                <w:sz w:val="24"/>
                <w:szCs w:val="24"/>
              </w:rPr>
              <w:t xml:space="preserve">Less than </w:t>
            </w:r>
            <w:r>
              <w:rPr>
                <w:rFonts w:ascii="Arial" w:hAnsi="Arial" w:cs="Arial"/>
                <w:sz w:val="24"/>
                <w:szCs w:val="24"/>
              </w:rPr>
              <w:t>51</w:t>
            </w:r>
            <w:r w:rsidRPr="006C3228">
              <w:rPr>
                <w:rFonts w:ascii="Arial" w:hAnsi="Arial" w:cs="Arial"/>
                <w:sz w:val="24"/>
                <w:szCs w:val="24"/>
              </w:rPr>
              <w:t>% black owned</w:t>
            </w:r>
          </w:p>
        </w:tc>
        <w:tc>
          <w:tcPr>
            <w:tcW w:w="4932" w:type="dxa"/>
            <w:vAlign w:val="center"/>
          </w:tcPr>
          <w:p w14:paraId="1E3AD2AC" w14:textId="77777777" w:rsidR="005018E2" w:rsidRPr="00351838" w:rsidRDefault="005018E2" w:rsidP="005018E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evel Four</w:t>
            </w:r>
            <w:r>
              <w:rPr>
                <w:rFonts w:ascii="Arial" w:hAnsi="Arial" w:cs="Arial"/>
                <w:sz w:val="24"/>
                <w:szCs w:val="24"/>
              </w:rPr>
              <w:t xml:space="preserve"> (100% B-BBEE Procurement recognition)</w:t>
            </w:r>
          </w:p>
        </w:tc>
        <w:tc>
          <w:tcPr>
            <w:tcW w:w="1054" w:type="dxa"/>
            <w:vAlign w:val="center"/>
          </w:tcPr>
          <w:p w14:paraId="51B0C1B7" w14:textId="77777777" w:rsidR="005018E2" w:rsidRPr="00E00DA3" w:rsidRDefault="005018E2" w:rsidP="005018E2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407169A" w14:textId="77777777" w:rsidR="00904D37" w:rsidRPr="001B1A41" w:rsidRDefault="00904D37" w:rsidP="00904D37">
      <w:pPr>
        <w:rPr>
          <w:rFonts w:ascii="Arial" w:hAnsi="Arial" w:cs="Arial"/>
          <w:sz w:val="24"/>
          <w:szCs w:val="24"/>
        </w:rPr>
      </w:pPr>
    </w:p>
    <w:p w14:paraId="6EFAD5C1" w14:textId="77777777" w:rsidR="00904D37" w:rsidRPr="001B1A41" w:rsidRDefault="001B1A41" w:rsidP="001B1A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 xml:space="preserve">I know and understand the contents of this affidavit and I have no objection to take the prescribed oath and consider the oath binding on my conscience and on the </w:t>
      </w:r>
      <w:r w:rsidR="007B44C4">
        <w:rPr>
          <w:rFonts w:ascii="Arial" w:hAnsi="Arial" w:cs="Arial"/>
          <w:sz w:val="24"/>
          <w:szCs w:val="24"/>
        </w:rPr>
        <w:t>Shareholders</w:t>
      </w:r>
      <w:r w:rsidRPr="001B1A41">
        <w:rPr>
          <w:rFonts w:ascii="Arial" w:hAnsi="Arial" w:cs="Arial"/>
          <w:sz w:val="24"/>
          <w:szCs w:val="24"/>
        </w:rPr>
        <w:t xml:space="preserve"> of the enterprise which I represent in this matter. </w:t>
      </w:r>
    </w:p>
    <w:p w14:paraId="27E735B7" w14:textId="77777777" w:rsidR="001B1A41" w:rsidRPr="001B1A41" w:rsidRDefault="001B1A41" w:rsidP="001B1A41">
      <w:pPr>
        <w:pStyle w:val="ListParagraph"/>
        <w:rPr>
          <w:rFonts w:ascii="Arial" w:hAnsi="Arial" w:cs="Arial"/>
          <w:sz w:val="24"/>
          <w:szCs w:val="24"/>
        </w:rPr>
      </w:pPr>
    </w:p>
    <w:p w14:paraId="6C0476D5" w14:textId="77777777" w:rsidR="001B1A41" w:rsidRPr="001B1A41" w:rsidRDefault="001B1A41" w:rsidP="001B1A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 xml:space="preserve">The </w:t>
      </w:r>
      <w:proofErr w:type="gramStart"/>
      <w:r w:rsidRPr="001B1A41">
        <w:rPr>
          <w:rFonts w:ascii="Arial" w:hAnsi="Arial" w:cs="Arial"/>
          <w:sz w:val="24"/>
          <w:szCs w:val="24"/>
        </w:rPr>
        <w:t>sworn affidavit</w:t>
      </w:r>
      <w:proofErr w:type="gramEnd"/>
      <w:r w:rsidRPr="001B1A41">
        <w:rPr>
          <w:rFonts w:ascii="Arial" w:hAnsi="Arial" w:cs="Arial"/>
          <w:sz w:val="24"/>
          <w:szCs w:val="24"/>
        </w:rPr>
        <w:t xml:space="preserve"> will be valid for a period of 12 months from the date signed by commissioner. </w:t>
      </w:r>
    </w:p>
    <w:p w14:paraId="024FC2EB" w14:textId="77777777" w:rsidR="001B1A41" w:rsidRPr="00BB25D7" w:rsidRDefault="001B1A41" w:rsidP="00BB25D7">
      <w:pPr>
        <w:tabs>
          <w:tab w:val="left" w:pos="7371"/>
        </w:tabs>
        <w:ind w:left="5040"/>
        <w:rPr>
          <w:rFonts w:ascii="Arial" w:hAnsi="Arial" w:cs="Arial"/>
          <w:sz w:val="24"/>
          <w:szCs w:val="24"/>
          <w:u w:val="single"/>
        </w:rPr>
      </w:pPr>
      <w:r w:rsidRPr="001B1A41">
        <w:rPr>
          <w:rFonts w:ascii="Arial" w:hAnsi="Arial" w:cs="Arial"/>
          <w:sz w:val="24"/>
          <w:szCs w:val="24"/>
        </w:rPr>
        <w:t xml:space="preserve">Deponent Signature: </w:t>
      </w:r>
      <w:r w:rsidR="00BB25D7">
        <w:rPr>
          <w:rFonts w:ascii="Arial" w:hAnsi="Arial" w:cs="Arial"/>
          <w:sz w:val="24"/>
          <w:szCs w:val="24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</w:p>
    <w:p w14:paraId="48F55676" w14:textId="77777777" w:rsidR="001B1A41" w:rsidRDefault="001B1A41" w:rsidP="00BB25D7">
      <w:pPr>
        <w:tabs>
          <w:tab w:val="left" w:pos="7371"/>
        </w:tabs>
        <w:ind w:left="4320" w:firstLine="720"/>
        <w:rPr>
          <w:rFonts w:ascii="Arial" w:hAnsi="Arial" w:cs="Arial"/>
          <w:sz w:val="24"/>
          <w:szCs w:val="24"/>
          <w:u w:val="single"/>
        </w:rPr>
      </w:pPr>
      <w:r w:rsidRPr="001B1A41">
        <w:rPr>
          <w:rFonts w:ascii="Arial" w:hAnsi="Arial" w:cs="Arial"/>
          <w:sz w:val="24"/>
          <w:szCs w:val="24"/>
        </w:rPr>
        <w:t xml:space="preserve">Date: </w:t>
      </w:r>
      <w:r w:rsidR="00BB25D7">
        <w:rPr>
          <w:rFonts w:ascii="Arial" w:hAnsi="Arial" w:cs="Arial"/>
          <w:sz w:val="24"/>
          <w:szCs w:val="24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  <w:r w:rsidR="00BB25D7">
        <w:rPr>
          <w:rFonts w:ascii="Arial" w:hAnsi="Arial" w:cs="Arial"/>
          <w:sz w:val="24"/>
          <w:szCs w:val="24"/>
          <w:u w:val="single"/>
        </w:rPr>
        <w:tab/>
      </w:r>
    </w:p>
    <w:p w14:paraId="0702C357" w14:textId="77777777" w:rsidR="00BB25D7" w:rsidRPr="001B1A41" w:rsidRDefault="00BB25D7" w:rsidP="00BB25D7">
      <w:pPr>
        <w:tabs>
          <w:tab w:val="left" w:pos="7513"/>
        </w:tabs>
        <w:ind w:left="4320" w:firstLine="720"/>
        <w:rPr>
          <w:rFonts w:ascii="Arial" w:hAnsi="Arial" w:cs="Arial"/>
          <w:sz w:val="24"/>
          <w:szCs w:val="24"/>
        </w:rPr>
      </w:pPr>
    </w:p>
    <w:p w14:paraId="100C9C40" w14:textId="77777777" w:rsidR="001B1A41" w:rsidRPr="001B1A41" w:rsidRDefault="001B1A41" w:rsidP="00BB25D7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ab/>
        <w:t>_______________________________________________</w:t>
      </w:r>
    </w:p>
    <w:p w14:paraId="4ED30D34" w14:textId="77777777" w:rsidR="00BB25D7" w:rsidRDefault="001B1A41" w:rsidP="00BB25D7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ab/>
        <w:t>Commissioner of Oaths</w:t>
      </w:r>
    </w:p>
    <w:p w14:paraId="11AE6873" w14:textId="77777777" w:rsidR="001B1A41" w:rsidRPr="001B1A41" w:rsidRDefault="001B1A41" w:rsidP="00BB25D7">
      <w:pPr>
        <w:spacing w:line="240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1B1A41">
        <w:rPr>
          <w:rFonts w:ascii="Arial" w:hAnsi="Arial" w:cs="Arial"/>
          <w:sz w:val="24"/>
          <w:szCs w:val="24"/>
        </w:rPr>
        <w:t>Stamp</w:t>
      </w:r>
      <w:r w:rsidR="00BB0ABF">
        <w:rPr>
          <w:rFonts w:ascii="Arial" w:hAnsi="Arial" w:cs="Arial"/>
          <w:sz w:val="24"/>
          <w:szCs w:val="24"/>
        </w:rPr>
        <w:t xml:space="preserve">, </w:t>
      </w:r>
      <w:r w:rsidR="00BB25D7">
        <w:rPr>
          <w:rFonts w:ascii="Arial" w:hAnsi="Arial" w:cs="Arial"/>
          <w:sz w:val="24"/>
          <w:szCs w:val="24"/>
        </w:rPr>
        <w:t>D</w:t>
      </w:r>
      <w:r w:rsidR="00BB0ABF">
        <w:rPr>
          <w:rFonts w:ascii="Arial" w:hAnsi="Arial" w:cs="Arial"/>
          <w:sz w:val="24"/>
          <w:szCs w:val="24"/>
        </w:rPr>
        <w:t>ate</w:t>
      </w:r>
      <w:r w:rsidRPr="001B1A41">
        <w:rPr>
          <w:rFonts w:ascii="Arial" w:hAnsi="Arial" w:cs="Arial"/>
          <w:sz w:val="24"/>
          <w:szCs w:val="24"/>
        </w:rPr>
        <w:t xml:space="preserve"> and Signature</w:t>
      </w:r>
    </w:p>
    <w:sectPr w:rsidR="001B1A41" w:rsidRPr="001B1A41" w:rsidSect="00BB0ABF">
      <w:headerReference w:type="default" r:id="rId10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7ECD5" w14:textId="77777777" w:rsidR="00AE4D40" w:rsidRDefault="00AE4D40" w:rsidP="00C15D62">
      <w:pPr>
        <w:spacing w:after="0" w:line="240" w:lineRule="auto"/>
      </w:pPr>
      <w:r>
        <w:separator/>
      </w:r>
    </w:p>
  </w:endnote>
  <w:endnote w:type="continuationSeparator" w:id="0">
    <w:p w14:paraId="5784C657" w14:textId="77777777" w:rsidR="00AE4D40" w:rsidRDefault="00AE4D40" w:rsidP="00C1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F5BE2" w14:textId="77777777" w:rsidR="00AE4D40" w:rsidRDefault="00AE4D40" w:rsidP="00C15D62">
      <w:pPr>
        <w:spacing w:after="0" w:line="240" w:lineRule="auto"/>
      </w:pPr>
      <w:r>
        <w:separator/>
      </w:r>
    </w:p>
  </w:footnote>
  <w:footnote w:type="continuationSeparator" w:id="0">
    <w:p w14:paraId="606304A6" w14:textId="77777777" w:rsidR="00AE4D40" w:rsidRDefault="00AE4D40" w:rsidP="00C15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958F8" w14:textId="77777777" w:rsidR="00C15D62" w:rsidRDefault="00C15D62" w:rsidP="00C15D62">
    <w:pPr>
      <w:pStyle w:val="Header"/>
      <w:jc w:val="center"/>
    </w:pPr>
    <w:r w:rsidRPr="007F2F8E">
      <w:rPr>
        <w:b/>
        <w:sz w:val="28"/>
      </w:rPr>
      <w:t xml:space="preserve">SWORN AFFIDAVIT – B-BBEE </w:t>
    </w:r>
    <w:r w:rsidR="005E5539" w:rsidRPr="007F2F8E">
      <w:rPr>
        <w:b/>
        <w:sz w:val="28"/>
      </w:rPr>
      <w:t>EXEMPTED MICRO</w:t>
    </w:r>
    <w:r w:rsidR="007B44C4" w:rsidRPr="007F2F8E">
      <w:rPr>
        <w:b/>
        <w:sz w:val="28"/>
      </w:rPr>
      <w:t xml:space="preserve"> ENTERPRISE</w:t>
    </w:r>
    <w:r w:rsidRPr="007F2F8E">
      <w:rPr>
        <w:b/>
        <w:sz w:val="28"/>
      </w:rPr>
      <w:t xml:space="preserve"> -</w:t>
    </w:r>
    <w:r w:rsidRPr="008B0A2C">
      <w:rPr>
        <w:b/>
        <w:sz w:val="28"/>
      </w:rPr>
      <w:t xml:space="preserve"> </w:t>
    </w:r>
    <w:r w:rsidR="007F2F8E">
      <w:rPr>
        <w:b/>
        <w:sz w:val="28"/>
      </w:rPr>
      <w:t>GENER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07E50"/>
    <w:multiLevelType w:val="hybridMultilevel"/>
    <w:tmpl w:val="AC74826E"/>
    <w:lvl w:ilvl="0" w:tplc="8E10775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A7CC4"/>
    <w:multiLevelType w:val="hybridMultilevel"/>
    <w:tmpl w:val="A5CC3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503AD6"/>
    <w:multiLevelType w:val="hybridMultilevel"/>
    <w:tmpl w:val="A9A25C5C"/>
    <w:lvl w:ilvl="0" w:tplc="6DA4AD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347D7"/>
    <w:multiLevelType w:val="hybridMultilevel"/>
    <w:tmpl w:val="7B0C1A42"/>
    <w:lvl w:ilvl="0" w:tplc="6DA4AD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37023"/>
    <w:multiLevelType w:val="hybridMultilevel"/>
    <w:tmpl w:val="C736EF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F279F9"/>
    <w:multiLevelType w:val="hybridMultilevel"/>
    <w:tmpl w:val="7B0C1A42"/>
    <w:lvl w:ilvl="0" w:tplc="6DA4AD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TUzMTE1NbY0tDBS0lEKTi0uzszPAykwqgUAqKehoywAAAA="/>
  </w:docVars>
  <w:rsids>
    <w:rsidRoot w:val="000844C9"/>
    <w:rsid w:val="000014DC"/>
    <w:rsid w:val="00012087"/>
    <w:rsid w:val="00026962"/>
    <w:rsid w:val="00055F90"/>
    <w:rsid w:val="000844C9"/>
    <w:rsid w:val="000A2374"/>
    <w:rsid w:val="000B138C"/>
    <w:rsid w:val="000F2E39"/>
    <w:rsid w:val="0012632F"/>
    <w:rsid w:val="00135C45"/>
    <w:rsid w:val="00143D30"/>
    <w:rsid w:val="00152AB8"/>
    <w:rsid w:val="00153E8D"/>
    <w:rsid w:val="001608C2"/>
    <w:rsid w:val="00182D0F"/>
    <w:rsid w:val="001B1A41"/>
    <w:rsid w:val="001F0556"/>
    <w:rsid w:val="002017E3"/>
    <w:rsid w:val="00226F69"/>
    <w:rsid w:val="00253FFB"/>
    <w:rsid w:val="00291BDE"/>
    <w:rsid w:val="002E07C9"/>
    <w:rsid w:val="002E1AAB"/>
    <w:rsid w:val="002E3873"/>
    <w:rsid w:val="002E6D3D"/>
    <w:rsid w:val="002F0D81"/>
    <w:rsid w:val="00346D16"/>
    <w:rsid w:val="00351838"/>
    <w:rsid w:val="003A2C9D"/>
    <w:rsid w:val="003A7E80"/>
    <w:rsid w:val="003B6D83"/>
    <w:rsid w:val="00455E1C"/>
    <w:rsid w:val="005018E2"/>
    <w:rsid w:val="005308F7"/>
    <w:rsid w:val="00536F89"/>
    <w:rsid w:val="005B1B6D"/>
    <w:rsid w:val="005C78AD"/>
    <w:rsid w:val="005E5539"/>
    <w:rsid w:val="005F1940"/>
    <w:rsid w:val="005F19DA"/>
    <w:rsid w:val="00656A1D"/>
    <w:rsid w:val="00662035"/>
    <w:rsid w:val="00694F5A"/>
    <w:rsid w:val="006C0C19"/>
    <w:rsid w:val="007A503E"/>
    <w:rsid w:val="007B0D2B"/>
    <w:rsid w:val="007B44C4"/>
    <w:rsid w:val="007F2F8E"/>
    <w:rsid w:val="00804BDF"/>
    <w:rsid w:val="00876840"/>
    <w:rsid w:val="00881A2E"/>
    <w:rsid w:val="00895B2F"/>
    <w:rsid w:val="008A52BC"/>
    <w:rsid w:val="008A68A1"/>
    <w:rsid w:val="008B0A2C"/>
    <w:rsid w:val="008F1445"/>
    <w:rsid w:val="00904D37"/>
    <w:rsid w:val="00922D41"/>
    <w:rsid w:val="009D2394"/>
    <w:rsid w:val="009E5D95"/>
    <w:rsid w:val="00A4406B"/>
    <w:rsid w:val="00A97500"/>
    <w:rsid w:val="00AA4314"/>
    <w:rsid w:val="00AE4D40"/>
    <w:rsid w:val="00AE765C"/>
    <w:rsid w:val="00B06117"/>
    <w:rsid w:val="00B445EF"/>
    <w:rsid w:val="00B51DDE"/>
    <w:rsid w:val="00B80F44"/>
    <w:rsid w:val="00B94BAC"/>
    <w:rsid w:val="00BB0ABF"/>
    <w:rsid w:val="00BB25D7"/>
    <w:rsid w:val="00BC1D82"/>
    <w:rsid w:val="00BC3E49"/>
    <w:rsid w:val="00C15D62"/>
    <w:rsid w:val="00C64FDF"/>
    <w:rsid w:val="00C70A0B"/>
    <w:rsid w:val="00C81A95"/>
    <w:rsid w:val="00CB7C15"/>
    <w:rsid w:val="00D237C7"/>
    <w:rsid w:val="00D86F81"/>
    <w:rsid w:val="00DA3338"/>
    <w:rsid w:val="00E00DA3"/>
    <w:rsid w:val="00E300F5"/>
    <w:rsid w:val="00E466CE"/>
    <w:rsid w:val="00E500B5"/>
    <w:rsid w:val="00E76B48"/>
    <w:rsid w:val="00E97B91"/>
    <w:rsid w:val="00EA7BB2"/>
    <w:rsid w:val="00EC480E"/>
    <w:rsid w:val="00F00D94"/>
    <w:rsid w:val="00F13A64"/>
    <w:rsid w:val="00F519CC"/>
    <w:rsid w:val="00FB1187"/>
    <w:rsid w:val="00FC5A09"/>
    <w:rsid w:val="00FC762A"/>
    <w:rsid w:val="00FD4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19A11"/>
  <w15:chartTrackingRefBased/>
  <w15:docId w15:val="{A1C81354-97AD-4AC9-A2F2-D47901395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5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D62"/>
  </w:style>
  <w:style w:type="paragraph" w:styleId="Footer">
    <w:name w:val="footer"/>
    <w:basedOn w:val="Normal"/>
    <w:link w:val="FooterChar"/>
    <w:uiPriority w:val="99"/>
    <w:unhideWhenUsed/>
    <w:rsid w:val="00C15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D62"/>
  </w:style>
  <w:style w:type="table" w:styleId="TableGrid">
    <w:name w:val="Table Grid"/>
    <w:basedOn w:val="TableNormal"/>
    <w:uiPriority w:val="59"/>
    <w:rsid w:val="00C15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5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F0407CA4B10448A048C68E17E57F42" ma:contentTypeVersion="16" ma:contentTypeDescription="Create a new document." ma:contentTypeScope="" ma:versionID="d876c3fce4291f9087d50c5fb157286a">
  <xsd:schema xmlns:xsd="http://www.w3.org/2001/XMLSchema" xmlns:xs="http://www.w3.org/2001/XMLSchema" xmlns:p="http://schemas.microsoft.com/office/2006/metadata/properties" xmlns:ns2="ee3677fa-aac0-464f-99c8-735a71810bde" xmlns:ns3="6a89deeb-761b-4f11-a056-d43cf9e1a1ce" targetNamespace="http://schemas.microsoft.com/office/2006/metadata/properties" ma:root="true" ma:fieldsID="1d7ed6759836f7cc31e46751049b56e4" ns2:_="" ns3:_="">
    <xsd:import namespace="ee3677fa-aac0-464f-99c8-735a71810bde"/>
    <xsd:import namespace="6a89deeb-761b-4f11-a056-d43cf9e1a1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3677fa-aac0-464f-99c8-735a71810b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40737c-2a51-4ce3-ae6a-efda7d77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9deeb-761b-4f11-a056-d43cf9e1a1c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c5adbf-a97d-45dc-9866-0b255f8a4bc4}" ma:internalName="TaxCatchAll" ma:showField="CatchAllData" ma:web="6a89deeb-761b-4f11-a056-d43cf9e1a1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3677fa-aac0-464f-99c8-735a71810bde">
      <Terms xmlns="http://schemas.microsoft.com/office/infopath/2007/PartnerControls"/>
    </lcf76f155ced4ddcb4097134ff3c332f>
    <TaxCatchAll xmlns="6a89deeb-761b-4f11-a056-d43cf9e1a1ce" xsi:nil="true"/>
  </documentManagement>
</p:properties>
</file>

<file path=customXml/itemProps1.xml><?xml version="1.0" encoding="utf-8"?>
<ds:datastoreItem xmlns:ds="http://schemas.openxmlformats.org/officeDocument/2006/customXml" ds:itemID="{E43B7D37-6047-4366-ABCA-50E54907A15A}"/>
</file>

<file path=customXml/itemProps2.xml><?xml version="1.0" encoding="utf-8"?>
<ds:datastoreItem xmlns:ds="http://schemas.openxmlformats.org/officeDocument/2006/customXml" ds:itemID="{2808F201-0764-417B-8150-8E342DA2E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1B498-F887-4058-8D31-E124CAE53BF1}">
  <ds:schemaRefs>
    <ds:schemaRef ds:uri="http://schemas.microsoft.com/office/2006/metadata/properties"/>
    <ds:schemaRef ds:uri="http://schemas.microsoft.com/office/infopath/2007/PartnerControls"/>
    <ds:schemaRef ds:uri="e7766284-6f35-44c9-8d37-ecb75eb5de3b"/>
    <ds:schemaRef ds:uri="61230179-4f59-4744-8324-9d21cca566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ene Howlett</cp:lastModifiedBy>
  <cp:revision>2</cp:revision>
  <cp:lastPrinted>2018-12-06T10:33:00Z</cp:lastPrinted>
  <dcterms:created xsi:type="dcterms:W3CDTF">2022-04-06T14:20:00Z</dcterms:created>
  <dcterms:modified xsi:type="dcterms:W3CDTF">2022-04-0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F0407CA4B10448A048C68E17E57F42</vt:lpwstr>
  </property>
  <property fmtid="{D5CDD505-2E9C-101B-9397-08002B2CF9AE}" pid="3" name="AuthorIds_UIVersion_5632">
    <vt:lpwstr>14</vt:lpwstr>
  </property>
  <property fmtid="{D5CDD505-2E9C-101B-9397-08002B2CF9AE}" pid="4" name="MediaServiceImageTags">
    <vt:lpwstr/>
  </property>
</Properties>
</file>